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1C5E" w:rsidRPr="006D43F6" w:rsidRDefault="006D43F6" w:rsidP="006D43F6">
      <w:pPr>
        <w:jc w:val="center"/>
        <w:rPr>
          <w:b/>
          <w:sz w:val="48"/>
        </w:rPr>
      </w:pPr>
      <w:r w:rsidRPr="006D43F6">
        <w:rPr>
          <w:b/>
          <w:sz w:val="48"/>
        </w:rPr>
        <w:t>The following changes should be immediately reported to Human Resources:</w:t>
      </w:r>
    </w:p>
    <w:p w:rsidR="006D43F6" w:rsidRDefault="006D43F6" w:rsidP="006D43F6">
      <w:pPr>
        <w:jc w:val="center"/>
      </w:pPr>
    </w:p>
    <w:p w:rsidR="006D43F6" w:rsidRPr="00490D7C" w:rsidRDefault="006D43F6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Legal change of name</w:t>
      </w:r>
    </w:p>
    <w:p w:rsidR="006D43F6" w:rsidRPr="00490D7C" w:rsidRDefault="006D43F6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New home address</w:t>
      </w:r>
    </w:p>
    <w:p w:rsidR="006D43F6" w:rsidRPr="00490D7C" w:rsidRDefault="006D43F6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New home telephone number</w:t>
      </w:r>
    </w:p>
    <w:p w:rsidR="006D43F6" w:rsidRPr="00490D7C" w:rsidRDefault="006D43F6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Change of “In case of emergency” contacts</w:t>
      </w:r>
    </w:p>
    <w:p w:rsidR="006D43F6" w:rsidRPr="00490D7C" w:rsidRDefault="006D43F6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Changes in beneficiaries for all employee</w:t>
      </w:r>
      <w:r w:rsidR="00490D7C" w:rsidRPr="00490D7C">
        <w:rPr>
          <w:sz w:val="48"/>
        </w:rPr>
        <w:t xml:space="preserve"> benefits</w:t>
      </w:r>
    </w:p>
    <w:p w:rsidR="00490D7C" w:rsidRPr="00490D7C" w:rsidRDefault="00490D7C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>Changes in Motor Vehicle Driving Records</w:t>
      </w:r>
    </w:p>
    <w:p w:rsidR="00490D7C" w:rsidRDefault="00490D7C" w:rsidP="006D43F6">
      <w:pPr>
        <w:pStyle w:val="ListParagraph"/>
        <w:numPr>
          <w:ilvl w:val="0"/>
          <w:numId w:val="1"/>
        </w:numPr>
        <w:rPr>
          <w:sz w:val="48"/>
        </w:rPr>
      </w:pPr>
      <w:r w:rsidRPr="00490D7C">
        <w:rPr>
          <w:sz w:val="48"/>
        </w:rPr>
        <w:t xml:space="preserve">Any arrests and or convictions. </w:t>
      </w:r>
    </w:p>
    <w:p w:rsidR="00490D7C" w:rsidRDefault="00490D7C" w:rsidP="00490D7C">
      <w:pPr>
        <w:rPr>
          <w:sz w:val="48"/>
        </w:rPr>
      </w:pPr>
    </w:p>
    <w:p w:rsidR="00490D7C" w:rsidRDefault="00490D7C" w:rsidP="00490D7C">
      <w:pPr>
        <w:rPr>
          <w:sz w:val="48"/>
        </w:rPr>
      </w:pPr>
      <w:bookmarkStart w:id="0" w:name="_GoBack"/>
      <w:bookmarkEnd w:id="0"/>
    </w:p>
    <w:p w:rsidR="00490D7C" w:rsidRPr="00490D7C" w:rsidRDefault="00490D7C" w:rsidP="00490D7C">
      <w:pPr>
        <w:spacing w:after="0"/>
        <w:rPr>
          <w:sz w:val="40"/>
        </w:rPr>
      </w:pPr>
      <w:r w:rsidRPr="00490D7C">
        <w:rPr>
          <w:sz w:val="40"/>
        </w:rPr>
        <w:t>Contact the OFC HR Department with any questions:</w:t>
      </w:r>
    </w:p>
    <w:p w:rsidR="00490D7C" w:rsidRPr="00490D7C" w:rsidRDefault="00490D7C" w:rsidP="00490D7C">
      <w:pPr>
        <w:spacing w:after="0"/>
        <w:rPr>
          <w:sz w:val="44"/>
        </w:rPr>
      </w:pPr>
      <w:r w:rsidRPr="00490D7C">
        <w:rPr>
          <w:sz w:val="44"/>
        </w:rPr>
        <w:t>607-334-7114</w:t>
      </w:r>
    </w:p>
    <w:p w:rsidR="00490D7C" w:rsidRPr="00490D7C" w:rsidRDefault="00490D7C" w:rsidP="00490D7C">
      <w:pPr>
        <w:spacing w:after="0"/>
        <w:rPr>
          <w:sz w:val="44"/>
        </w:rPr>
      </w:pPr>
      <w:r w:rsidRPr="00490D7C">
        <w:rPr>
          <w:sz w:val="44"/>
        </w:rPr>
        <w:t>Confidential fax: 607-336-4305</w:t>
      </w:r>
    </w:p>
    <w:sectPr w:rsidR="00490D7C" w:rsidRPr="00490D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81666"/>
    <w:multiLevelType w:val="hybridMultilevel"/>
    <w:tmpl w:val="F31AC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tzAyM7UwMDO3sDBU0lEKTi0uzszPAykwrAUAihUUFywAAAA="/>
  </w:docVars>
  <w:rsids>
    <w:rsidRoot w:val="006D43F6"/>
    <w:rsid w:val="003C6B2A"/>
    <w:rsid w:val="00490D7C"/>
    <w:rsid w:val="006D43F6"/>
    <w:rsid w:val="00781C5E"/>
    <w:rsid w:val="0087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43F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43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Danelle L. Nolan</cp:lastModifiedBy>
  <cp:revision>1</cp:revision>
  <dcterms:created xsi:type="dcterms:W3CDTF">2019-11-18T19:17:00Z</dcterms:created>
  <dcterms:modified xsi:type="dcterms:W3CDTF">2019-11-18T19:34:00Z</dcterms:modified>
</cp:coreProperties>
</file>